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72D924E5" w14:textId="5E34E074" w:rsidR="002C773E" w:rsidRDefault="002C773E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GABRIEL RIBEIRO ESTEFANSKI</w:t>
      </w:r>
    </w:p>
    <w:p w14:paraId="0A5D9D67" w14:textId="6F9CAEAC" w:rsidR="00E02AE5" w:rsidRPr="00017559" w:rsidRDefault="002C773E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GUILHERME UCHOA</w:t>
      </w:r>
    </w:p>
    <w:p w14:paraId="0AD385E4" w14:textId="55BD9011" w:rsidR="0010663D" w:rsidRDefault="0010663D" w:rsidP="002C773E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2141C14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2C773E">
        <w:rPr>
          <w:color w:val="00B0F0"/>
          <w:sz w:val="32"/>
          <w:szCs w:val="32"/>
        </w:rPr>
        <w:t>HOTELZIN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6629C9C1" w14:textId="0D906FEE" w:rsidR="00584C2D" w:rsidRPr="00E02AE5" w:rsidRDefault="00584C2D" w:rsidP="00AC33D5">
                            <w:pPr>
                              <w:spacing w:after="0"/>
                            </w:pPr>
                            <w:r w:rsidRPr="00E02AE5">
                              <w:t>Prof. Cleverson Avelino Ferreira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6629C9C1" w14:textId="0D906FEE" w:rsidR="00584C2D" w:rsidRPr="00E02AE5" w:rsidRDefault="00584C2D" w:rsidP="00AC33D5">
                      <w:pPr>
                        <w:spacing w:after="0"/>
                      </w:pPr>
                      <w:r w:rsidRPr="00E02AE5">
                        <w:t>Prof. Cleverson Avelino Ferreira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43E1EDBD" w:rsidR="0010663D" w:rsidRDefault="0010663D" w:rsidP="0010663D">
      <w:pPr>
        <w:jc w:val="center"/>
      </w:pPr>
      <w:r>
        <w:t>202</w:t>
      </w:r>
      <w:r w:rsidR="00584C2D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6E49CD19" w:rsidR="001C1A49" w:rsidRPr="00FA629D" w:rsidRDefault="002C773E" w:rsidP="0094014C">
            <w:pPr>
              <w:rPr>
                <w:sz w:val="24"/>
                <w:szCs w:val="24"/>
              </w:rPr>
            </w:pP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Implementar um si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 xml:space="preserve">te 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para criar um fluxo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 xml:space="preserve">organizacional de 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 xml:space="preserve">reservas 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um empreendimento do ramo</w:t>
            </w:r>
            <w:r>
              <w:rPr>
                <w:rStyle w:val="PargrafodaLista"/>
                <w:rFonts w:ascii="Arial" w:hAnsi="Arial" w:cs="Arial"/>
                <w:sz w:val="21"/>
                <w:szCs w:val="21"/>
                <w:shd w:val="clear" w:color="auto" w:fill="F2F2F2"/>
              </w:rPr>
              <w:t xml:space="preserve"> 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hoteleiro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7B6B8F6F" w:rsidR="001C1A49" w:rsidRPr="00FA629D" w:rsidRDefault="002C773E" w:rsidP="0094014C">
            <w:pPr>
              <w:rPr>
                <w:sz w:val="24"/>
                <w:szCs w:val="24"/>
              </w:rPr>
            </w:pP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Realizar e monitorar cadastros de hospedes,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reservas e hospedagem dentro do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empreendimento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81F4BAD" w:rsidR="001C1A49" w:rsidRPr="00FA629D" w:rsidRDefault="002C773E" w:rsidP="0094014C">
            <w:pPr>
              <w:rPr>
                <w:sz w:val="24"/>
                <w:szCs w:val="24"/>
              </w:rPr>
            </w:pP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G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erar um relatório de reservas, com as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informações de cada reserva e cada hospede que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utilizou o serviço hoteleir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o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50B19558" w:rsidR="001C1A49" w:rsidRPr="002C773E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2DA6D1A2" w:rsidR="0094014C" w:rsidRPr="00F76475" w:rsidRDefault="002C773E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te de hospedagens para reserva, cadastro e monitoramento de clientes</w:t>
            </w:r>
          </w:p>
        </w:tc>
        <w:tc>
          <w:tcPr>
            <w:tcW w:w="3118" w:type="dxa"/>
          </w:tcPr>
          <w:p w14:paraId="42114468" w14:textId="01C953F4" w:rsidR="001C1A49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68B21A" w14:textId="77777777" w:rsidR="002C773E" w:rsidRPr="002C773E" w:rsidRDefault="002C773E" w:rsidP="0094014C">
            <w:pPr>
              <w:rPr>
                <w:b/>
                <w:bCs/>
                <w:sz w:val="24"/>
                <w:szCs w:val="24"/>
              </w:rPr>
            </w:pPr>
          </w:p>
          <w:p w14:paraId="2AA44012" w14:textId="2E8573A0" w:rsidR="0010663D" w:rsidRPr="00F76475" w:rsidRDefault="002C773E" w:rsidP="0094014C">
            <w:pPr>
              <w:rPr>
                <w:sz w:val="24"/>
                <w:szCs w:val="24"/>
              </w:rPr>
            </w:pP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N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ão é um sistema que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monitora administradores ou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funcionários da empresa</w:t>
            </w:r>
            <w:r w:rsidRPr="00F76475">
              <w:rPr>
                <w:sz w:val="24"/>
                <w:szCs w:val="24"/>
              </w:rPr>
              <w:t xml:space="preserve">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24493B6F" w:rsidR="001C1A49" w:rsidRPr="002C773E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3BAB8353" w14:textId="44FFCC31" w:rsidR="0094014C" w:rsidRPr="00F76475" w:rsidRDefault="002C773E" w:rsidP="0094014C">
            <w:pPr>
              <w:rPr>
                <w:sz w:val="24"/>
                <w:szCs w:val="24"/>
              </w:rPr>
            </w:pP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G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era relatórios mostrando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dados dos usuários e suas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reservas além de sua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pesquisa de satisfação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sobre os serviços</w:t>
            </w:r>
            <w:r>
              <w:rPr>
                <w:rFonts w:ascii="Lato" w:hAnsi="Lato"/>
                <w:color w:val="000000"/>
                <w:sz w:val="27"/>
                <w:szCs w:val="27"/>
              </w:rPr>
              <w:br/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prestados no hote</w:t>
            </w:r>
            <w:r>
              <w:rPr>
                <w:rStyle w:val="textlayer--absolute"/>
                <w:rFonts w:ascii="Arial" w:hAnsi="Arial" w:cs="Arial"/>
                <w:sz w:val="21"/>
                <w:szCs w:val="21"/>
                <w:shd w:val="clear" w:color="auto" w:fill="F2F2F2"/>
              </w:rPr>
              <w:t>l.</w:t>
            </w:r>
          </w:p>
        </w:tc>
        <w:tc>
          <w:tcPr>
            <w:tcW w:w="3118" w:type="dxa"/>
          </w:tcPr>
          <w:p w14:paraId="059EB47E" w14:textId="3C876EBD" w:rsidR="001C1A49" w:rsidRPr="00B313BF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32790A9" w14:textId="09A93CA0" w:rsidR="00B313BF" w:rsidRPr="00B313BF" w:rsidRDefault="00B313BF" w:rsidP="00B313BF">
            <w:pPr>
              <w:shd w:val="clear" w:color="auto" w:fill="F2F2F2"/>
              <w:spacing w:after="0" w:line="240" w:lineRule="auto"/>
              <w:rPr>
                <w:rFonts w:ascii="Lato" w:eastAsia="Times New Roman" w:hAnsi="Lato" w:cs="Times New Roman"/>
                <w:color w:val="000000"/>
                <w:sz w:val="27"/>
                <w:szCs w:val="27"/>
                <w:lang w:eastAsia="pt-BR"/>
              </w:rPr>
            </w:pPr>
            <w:r w:rsidRPr="00B313BF">
              <w:rPr>
                <w:rFonts w:ascii="Arial" w:eastAsia="Times New Roman" w:hAnsi="Arial" w:cs="Arial"/>
                <w:color w:val="000000"/>
                <w:sz w:val="21"/>
                <w:szCs w:val="21"/>
                <w:lang w:eastAsia="pt-BR"/>
              </w:rPr>
              <w:t>Não dá informações sobre</w:t>
            </w:r>
            <w:r w:rsidRPr="00B313BF">
              <w:rPr>
                <w:rFonts w:ascii="Lato" w:eastAsia="Times New Roman" w:hAnsi="Lato" w:cs="Times New Roman"/>
                <w:color w:val="000000"/>
                <w:sz w:val="27"/>
                <w:szCs w:val="27"/>
                <w:lang w:eastAsia="pt-BR"/>
              </w:rPr>
              <w:br/>
            </w:r>
            <w:r w:rsidRPr="00B313BF">
              <w:rPr>
                <w:rFonts w:ascii="Arial" w:eastAsia="Times New Roman" w:hAnsi="Arial" w:cs="Arial"/>
                <w:color w:val="000000"/>
                <w:sz w:val="21"/>
                <w:szCs w:val="21"/>
                <w:lang w:eastAsia="pt-BR"/>
              </w:rPr>
              <w:t>produtos consumidos dentro</w:t>
            </w:r>
            <w:r w:rsidRPr="00B313BF">
              <w:rPr>
                <w:rFonts w:ascii="Lato" w:eastAsia="Times New Roman" w:hAnsi="Lato" w:cs="Times New Roman"/>
                <w:color w:val="000000"/>
                <w:sz w:val="27"/>
                <w:szCs w:val="27"/>
                <w:lang w:eastAsia="pt-BR"/>
              </w:rPr>
              <w:br/>
            </w:r>
            <w:r w:rsidRPr="00B313BF">
              <w:rPr>
                <w:rFonts w:ascii="Arial" w:eastAsia="Times New Roman" w:hAnsi="Arial" w:cs="Arial"/>
                <w:color w:val="000000"/>
                <w:sz w:val="21"/>
                <w:szCs w:val="21"/>
                <w:lang w:eastAsia="pt-BR"/>
              </w:rPr>
              <w:t>do hotel ou o quanto foi</w:t>
            </w:r>
            <w:r w:rsidRPr="00B313BF">
              <w:rPr>
                <w:rFonts w:ascii="Lato" w:eastAsia="Times New Roman" w:hAnsi="Lato" w:cs="Times New Roman"/>
                <w:color w:val="000000"/>
                <w:sz w:val="27"/>
                <w:szCs w:val="27"/>
                <w:lang w:eastAsia="pt-BR"/>
              </w:rPr>
              <w:br/>
            </w:r>
            <w:r w:rsidRPr="00B313BF">
              <w:rPr>
                <w:rFonts w:ascii="Arial" w:eastAsia="Times New Roman" w:hAnsi="Arial" w:cs="Arial"/>
                <w:color w:val="000000"/>
                <w:sz w:val="21"/>
                <w:szCs w:val="21"/>
                <w:lang w:eastAsia="pt-BR"/>
              </w:rPr>
              <w:t>gasto por cada cliente em</w:t>
            </w:r>
            <w:r w:rsidRPr="00B313BF">
              <w:rPr>
                <w:rFonts w:ascii="Lato" w:eastAsia="Times New Roman" w:hAnsi="Lato" w:cs="Times New Roman"/>
                <w:color w:val="000000"/>
                <w:sz w:val="27"/>
                <w:szCs w:val="27"/>
                <w:lang w:eastAsia="pt-BR"/>
              </w:rPr>
              <w:br/>
            </w:r>
            <w:r w:rsidRPr="00B313BF">
              <w:rPr>
                <w:rFonts w:ascii="Arial" w:eastAsia="Times New Roman" w:hAnsi="Arial" w:cs="Arial"/>
                <w:color w:val="000000"/>
                <w:sz w:val="21"/>
                <w:szCs w:val="21"/>
                <w:lang w:eastAsia="pt-BR"/>
              </w:rPr>
              <w:t>itens de consumo.</w:t>
            </w:r>
            <w:r w:rsidRPr="00B313BF">
              <w:rPr>
                <w:rFonts w:ascii="Lato" w:eastAsia="Times New Roman" w:hAnsi="Lato" w:cs="Times New Roman"/>
                <w:color w:val="000000"/>
                <w:sz w:val="27"/>
                <w:szCs w:val="27"/>
                <w:lang w:eastAsia="pt-BR"/>
              </w:rPr>
              <w:br/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880BD16" w14:textId="77777777" w:rsidR="007F18BE" w:rsidRDefault="007F18BE" w:rsidP="007F18BE">
      <w:pPr>
        <w:ind w:left="360"/>
      </w:pPr>
    </w:p>
    <w:p w14:paraId="1B26981D" w14:textId="32B00D5F" w:rsidR="007F18BE" w:rsidRPr="00C15418" w:rsidRDefault="007F18BE" w:rsidP="007F18BE">
      <w:pPr>
        <w:ind w:left="360"/>
        <w:rPr>
          <w:color w:val="00B0F0"/>
        </w:rPr>
      </w:pP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79727E0F" w14:textId="62837A84" w:rsidR="003B0865" w:rsidRPr="004867AB" w:rsidRDefault="003B0865" w:rsidP="003B0865">
            <w:r>
              <w:t xml:space="preserve">Criar interface responsiva para cadastro de usuário </w:t>
            </w:r>
            <w:r w:rsidRPr="003B0865">
              <w:rPr>
                <w:color w:val="00B0F0"/>
              </w:rPr>
              <w:t>administrador</w:t>
            </w:r>
            <w:r>
              <w:rPr>
                <w:color w:val="00B0F0"/>
              </w:rPr>
              <w:t xml:space="preserve"> (exemplo)</w:t>
            </w:r>
          </w:p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3CFF081A" w14:textId="38E54A1B" w:rsidR="003B0865" w:rsidRPr="004867AB" w:rsidRDefault="003B0865" w:rsidP="003B0865">
            <w:r>
              <w:t xml:space="preserve">Validar campos de entrada </w:t>
            </w:r>
            <w:r w:rsidR="003D5A62">
              <w:t>(</w:t>
            </w:r>
            <w:proofErr w:type="spellStart"/>
            <w:r>
              <w:t>Re</w:t>
            </w:r>
            <w:r w:rsidR="003D5A62">
              <w:t>gE</w:t>
            </w:r>
            <w:r>
              <w:t>x</w:t>
            </w:r>
            <w:proofErr w:type="spellEnd"/>
            <w:r>
              <w:t xml:space="preserve"> </w:t>
            </w:r>
            <w:r w:rsidR="003D5A62">
              <w:t>e/</w:t>
            </w:r>
            <w:r>
              <w:t>ou Javascript</w:t>
            </w:r>
            <w:r w:rsidR="003D5A62">
              <w:t xml:space="preserve">) </w:t>
            </w:r>
            <w:r w:rsidR="003D5A62">
              <w:rPr>
                <w:color w:val="00B0F0"/>
              </w:rPr>
              <w:t>indicar quais dados serão obtidos para atender a qual funcionalidade esperada do sistema</w:t>
            </w:r>
          </w:p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2D66BC3" w14:textId="2F3DADD8" w:rsidR="003B0865" w:rsidRPr="004867AB" w:rsidRDefault="003B0865" w:rsidP="003B0865">
            <w:r>
              <w:t>Autenticação de usuário com senha criptografada, mantida no BD</w:t>
            </w:r>
            <w:r w:rsidR="003D5A62">
              <w:t xml:space="preserve"> </w:t>
            </w:r>
            <w:r w:rsidR="003D5A62">
              <w:rPr>
                <w:color w:val="00B0F0"/>
              </w:rPr>
              <w:t xml:space="preserve">indicar quais os perfis que serão autenticados </w:t>
            </w:r>
          </w:p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7A78C3F2" w14:textId="6AA2AAA8" w:rsidR="003B0865" w:rsidRPr="004867AB" w:rsidRDefault="003B0865" w:rsidP="003B0865">
            <w:r w:rsidRPr="004867AB">
              <w:t>Exigir autenticação, caso o usuário acesse uma URL da aplicação quando não estiver autenticado</w:t>
            </w:r>
            <w:r>
              <w:t>.</w:t>
            </w:r>
            <w:r w:rsidR="003D5A62">
              <w:t xml:space="preserve"> </w:t>
            </w:r>
            <w:r w:rsidR="003D5A62">
              <w:rPr>
                <w:color w:val="00B0F0"/>
              </w:rPr>
              <w:t>Indicar quais telas / URLs, de acordo com o escopo do projeto, que serão implementadas para apresentar este requisito funcionado</w:t>
            </w:r>
          </w:p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45D3CF61" w14:textId="22081DDA" w:rsidR="003B0865" w:rsidRDefault="003B0865" w:rsidP="003B0865">
            <w:r w:rsidRPr="00E2684A">
              <w:t>Controlar e gerenciar a sessão com os dados do usuário</w:t>
            </w:r>
            <w:r w:rsidR="003D5A62">
              <w:t xml:space="preserve"> </w:t>
            </w:r>
            <w:r w:rsidR="003D5A62">
              <w:rPr>
                <w:color w:val="00B0F0"/>
              </w:rPr>
              <w:t>indicar quais funcionalidades para quais perfis de usuário serão implementadas para apresentar este requisito funcionado</w:t>
            </w:r>
          </w:p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16B813BA" w14:textId="738E28F1" w:rsidR="003B0865" w:rsidRPr="004867AB" w:rsidRDefault="003B0865" w:rsidP="003B0865">
            <w:r>
              <w:t>Identificar, na interface, o usuário autenticado</w:t>
            </w:r>
            <w:r w:rsidR="003D5A62">
              <w:t xml:space="preserve"> </w:t>
            </w:r>
            <w:r w:rsidR="003D5A62">
              <w:rPr>
                <w:color w:val="00B0F0"/>
              </w:rPr>
              <w:t xml:space="preserve">indicar quais telas </w:t>
            </w:r>
            <w:r w:rsidR="00E654B1">
              <w:rPr>
                <w:color w:val="00B0F0"/>
              </w:rPr>
              <w:t xml:space="preserve">/ funcionalidades </w:t>
            </w:r>
            <w:r w:rsidR="003D5A62">
              <w:rPr>
                <w:color w:val="00B0F0"/>
              </w:rPr>
              <w:t>serão implementadas para apresentar este requisito funcionado</w:t>
            </w:r>
          </w:p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79EAC1AA" w14:textId="3D63F707" w:rsidR="003B0865" w:rsidRDefault="003B0865" w:rsidP="003B0865">
            <w:r w:rsidRPr="00E2684A">
              <w:t>Expirar a sessão do usuário</w:t>
            </w:r>
            <w:r w:rsidR="003D5A62">
              <w:t xml:space="preserve"> </w:t>
            </w:r>
            <w:r w:rsidR="003D5A62">
              <w:rPr>
                <w:color w:val="00B0F0"/>
              </w:rPr>
              <w:t xml:space="preserve">indicar quais telas </w:t>
            </w:r>
            <w:r w:rsidR="00E654B1">
              <w:rPr>
                <w:color w:val="00B0F0"/>
              </w:rPr>
              <w:t xml:space="preserve">/ funcionalidades </w:t>
            </w:r>
            <w:r w:rsidR="003D5A62">
              <w:rPr>
                <w:color w:val="00B0F0"/>
              </w:rPr>
              <w:t>serão implementadas para apresentar este requisito funcionado</w:t>
            </w:r>
          </w:p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414FA900" w14:textId="480A4AF2" w:rsidR="003B0865" w:rsidRPr="004867AB" w:rsidRDefault="003B0865" w:rsidP="003B0865">
            <w:r w:rsidRPr="004867AB">
              <w:t>Fazer upload da imagem do avatar do usuário para o servidor</w:t>
            </w:r>
            <w:r w:rsidR="003D5A62">
              <w:t xml:space="preserve"> </w:t>
            </w:r>
            <w:r w:rsidR="003D5A62">
              <w:rPr>
                <w:color w:val="00B0F0"/>
              </w:rPr>
              <w:t>indicar quais telas</w:t>
            </w:r>
            <w:r w:rsidR="00E654B1">
              <w:rPr>
                <w:color w:val="00B0F0"/>
              </w:rPr>
              <w:t xml:space="preserve"> / funcionalidades</w:t>
            </w:r>
            <w:r w:rsidR="003D5A62">
              <w:rPr>
                <w:color w:val="00B0F0"/>
              </w:rPr>
              <w:t xml:space="preserve"> serão implementadas para apresentar este requisito funcionado</w:t>
            </w:r>
          </w:p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717BC63D" w14:textId="1991BA63" w:rsidR="003B0865" w:rsidRPr="004867AB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  <w:r w:rsidR="00E654B1">
              <w:t xml:space="preserve"> </w:t>
            </w:r>
            <w:r w:rsidR="00E654B1">
              <w:rPr>
                <w:color w:val="00B0F0"/>
              </w:rPr>
              <w:t xml:space="preserve">indicar quais </w:t>
            </w:r>
            <w:proofErr w:type="gramStart"/>
            <w:r w:rsidR="00E654B1">
              <w:rPr>
                <w:color w:val="00B0F0"/>
              </w:rPr>
              <w:t>entidades  serão</w:t>
            </w:r>
            <w:proofErr w:type="gramEnd"/>
            <w:r w:rsidR="00E654B1">
              <w:rPr>
                <w:color w:val="00B0F0"/>
              </w:rPr>
              <w:t xml:space="preserve"> modeladas e implementadas para apresentar este requisito funcionado</w:t>
            </w:r>
          </w:p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31C37137" w14:textId="3523262A" w:rsidR="003B0865" w:rsidRDefault="003B0865" w:rsidP="003B0865">
            <w:r w:rsidRPr="004867AB">
              <w:t>Criação de filtros de pesquisa para as informações do sistema</w:t>
            </w:r>
            <w:r w:rsidR="00E654B1">
              <w:t xml:space="preserve"> </w:t>
            </w:r>
            <w:r w:rsidR="00E654B1">
              <w:rPr>
                <w:color w:val="00B0F0"/>
              </w:rPr>
              <w:t>indicar quais telas / funcionalidades serão implementadas para apresentar este requisito funcionado. Exemplo:</w:t>
            </w:r>
          </w:p>
          <w:p w14:paraId="11E62C5A" w14:textId="77777777" w:rsidR="00C51F31" w:rsidRDefault="00C51F31" w:rsidP="003B0865">
            <w:pPr>
              <w:rPr>
                <w:color w:val="00B0F0"/>
              </w:rPr>
            </w:pPr>
            <w:r w:rsidRPr="00C51F31">
              <w:rPr>
                <w:color w:val="00B0F0"/>
              </w:rPr>
              <w:t>Filtro para Especialidade Médica (exemplo)</w:t>
            </w:r>
          </w:p>
          <w:p w14:paraId="04E790F9" w14:textId="49D5A32E" w:rsidR="00C51F31" w:rsidRDefault="00C51F31" w:rsidP="003B0865">
            <w:r>
              <w:rPr>
                <w:color w:val="00B0F0"/>
              </w:rPr>
              <w:t>Filtro para Tipos de Exames Laboratoriais (exemplo)</w:t>
            </w:r>
          </w:p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2CDB47D0" w14:textId="45C8490A" w:rsidR="003B0865" w:rsidRDefault="003B0865" w:rsidP="003B0865">
            <w:r w:rsidRPr="004867AB">
              <w:t>Criação de usuário administrador, com interface própria para manipular informações do sistema</w:t>
            </w:r>
            <w:r w:rsidR="00E654B1">
              <w:t xml:space="preserve"> </w:t>
            </w:r>
            <w:r w:rsidR="00E654B1">
              <w:rPr>
                <w:color w:val="00B0F0"/>
              </w:rPr>
              <w:t>indicar quais telas / funcionalidades serão implementadas para apresentar este requisito funcionado. Exemplos:</w:t>
            </w:r>
          </w:p>
          <w:p w14:paraId="103F0574" w14:textId="5D624C3A" w:rsidR="00C51F31" w:rsidRDefault="00C51F31" w:rsidP="003B0865">
            <w:pPr>
              <w:rPr>
                <w:color w:val="00B0F0"/>
              </w:rPr>
            </w:pPr>
            <w:r>
              <w:rPr>
                <w:color w:val="00B0F0"/>
              </w:rPr>
              <w:t xml:space="preserve">Interface para o </w:t>
            </w:r>
            <w:r w:rsidRPr="00C51F31">
              <w:rPr>
                <w:color w:val="00B0F0"/>
              </w:rPr>
              <w:t>Administrador gerencia</w:t>
            </w:r>
            <w:r>
              <w:rPr>
                <w:color w:val="00B0F0"/>
              </w:rPr>
              <w:t>r</w:t>
            </w:r>
            <w:r w:rsidRPr="00C51F31">
              <w:rPr>
                <w:color w:val="00B0F0"/>
              </w:rPr>
              <w:t xml:space="preserve"> o cadastro de médicos, especialidades, exames laboratoriais, ... (exemplo)</w:t>
            </w:r>
          </w:p>
          <w:p w14:paraId="107FCCD5" w14:textId="3B1024E9" w:rsidR="00C51F31" w:rsidRDefault="00C51F31" w:rsidP="003B0865">
            <w:pPr>
              <w:rPr>
                <w:color w:val="00B0F0"/>
              </w:rPr>
            </w:pPr>
            <w:r>
              <w:rPr>
                <w:color w:val="00B0F0"/>
              </w:rPr>
              <w:t>Interface para o Médico registrar consultas.</w:t>
            </w:r>
          </w:p>
          <w:p w14:paraId="5F7401EE" w14:textId="46AAA326" w:rsidR="00C51F31" w:rsidRPr="00E2684A" w:rsidRDefault="00C51F31" w:rsidP="003B0865">
            <w:r>
              <w:rPr>
                <w:color w:val="00B0F0"/>
              </w:rPr>
              <w:t>Interface para o</w:t>
            </w:r>
            <w:r w:rsidRPr="00C51F31">
              <w:rPr>
                <w:color w:val="00B0F0"/>
              </w:rPr>
              <w:t xml:space="preserve"> Paciente agenda</w:t>
            </w:r>
            <w:r>
              <w:rPr>
                <w:color w:val="00B0F0"/>
              </w:rPr>
              <w:t>r</w:t>
            </w:r>
            <w:r w:rsidRPr="00C51F31">
              <w:rPr>
                <w:color w:val="00B0F0"/>
              </w:rPr>
              <w:t xml:space="preserve"> consultas</w:t>
            </w:r>
            <w:r w:rsidR="00742925">
              <w:rPr>
                <w:color w:val="00B0F0"/>
              </w:rPr>
              <w:t>.</w:t>
            </w:r>
            <w:r w:rsidRPr="00C51F31">
              <w:rPr>
                <w:color w:val="00B0F0"/>
              </w:rPr>
              <w:t xml:space="preserve"> (exemplo)</w:t>
            </w:r>
          </w:p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425E52DC" w14:textId="50A7645F" w:rsidR="003B0865" w:rsidRPr="00E2684A" w:rsidRDefault="003B0865" w:rsidP="003B0865">
            <w:r w:rsidRPr="00E2684A">
              <w:t>Ativação do HTTPS no servidor Web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6F0C51CA" w:rsidR="00742925" w:rsidRPr="00E2684A" w:rsidRDefault="00742925" w:rsidP="003B0865">
            <w:r w:rsidRPr="00742925">
              <w:rPr>
                <w:color w:val="00B0F0"/>
              </w:rPr>
              <w:t>...</w:t>
            </w:r>
          </w:p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proofErr w:type="spellStart"/>
      <w:r w:rsidRPr="00742925">
        <w:rPr>
          <w:lang w:val="en-US"/>
        </w:rPr>
        <w:t>Figura</w:t>
      </w:r>
      <w:proofErr w:type="spellEnd"/>
      <w:r w:rsidRPr="00742925">
        <w:rPr>
          <w:lang w:val="en-US"/>
        </w:rPr>
        <w:t xml:space="preserve">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proofErr w:type="spellStart"/>
      <w:r w:rsidR="004514D9">
        <w:rPr>
          <w:lang w:val="en-US"/>
        </w:rPr>
        <w:t>Requisitos</w:t>
      </w:r>
      <w:proofErr w:type="spellEnd"/>
      <w:r w:rsidR="004514D9">
        <w:rPr>
          <w:lang w:val="en-US"/>
        </w:rPr>
        <w:t xml:space="preserve"> do </w:t>
      </w:r>
      <w:proofErr w:type="spellStart"/>
      <w:r w:rsidR="004514D9">
        <w:rPr>
          <w:lang w:val="en-US"/>
        </w:rPr>
        <w:t>Produto</w:t>
      </w:r>
      <w:proofErr w:type="spellEnd"/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fldSimple w:instr=" SEQ Figura \* ARABIC ">
        <w:r w:rsidR="004514D9">
          <w:rPr>
            <w:noProof/>
          </w:rPr>
          <w:t>4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32D41" w14:textId="77777777" w:rsidR="008F2825" w:rsidRDefault="008F2825" w:rsidP="004E16B3">
      <w:pPr>
        <w:spacing w:after="0" w:line="240" w:lineRule="auto"/>
      </w:pPr>
      <w:r>
        <w:separator/>
      </w:r>
    </w:p>
  </w:endnote>
  <w:endnote w:type="continuationSeparator" w:id="0">
    <w:p w14:paraId="72335A80" w14:textId="77777777" w:rsidR="008F2825" w:rsidRDefault="008F2825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0DF5E9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2C773E">
      <w:rPr>
        <w:color w:val="00B0F0"/>
      </w:rPr>
      <w:t>Hotelzin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FB16F" w14:textId="77777777" w:rsidR="008F2825" w:rsidRDefault="008F2825" w:rsidP="004E16B3">
      <w:pPr>
        <w:spacing w:after="0" w:line="240" w:lineRule="auto"/>
      </w:pPr>
      <w:r>
        <w:separator/>
      </w:r>
    </w:p>
  </w:footnote>
  <w:footnote w:type="continuationSeparator" w:id="0">
    <w:p w14:paraId="30F3A9B1" w14:textId="77777777" w:rsidR="008F2825" w:rsidRDefault="008F2825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E22E5D4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9045804">
    <w:abstractNumId w:val="13"/>
  </w:num>
  <w:num w:numId="2" w16cid:durableId="95249836">
    <w:abstractNumId w:val="5"/>
  </w:num>
  <w:num w:numId="3" w16cid:durableId="51000434">
    <w:abstractNumId w:val="16"/>
  </w:num>
  <w:num w:numId="4" w16cid:durableId="420807163">
    <w:abstractNumId w:val="12"/>
  </w:num>
  <w:num w:numId="5" w16cid:durableId="73939333">
    <w:abstractNumId w:val="9"/>
  </w:num>
  <w:num w:numId="6" w16cid:durableId="228347941">
    <w:abstractNumId w:val="11"/>
  </w:num>
  <w:num w:numId="7" w16cid:durableId="1882014540">
    <w:abstractNumId w:val="3"/>
  </w:num>
  <w:num w:numId="8" w16cid:durableId="1588345953">
    <w:abstractNumId w:val="0"/>
  </w:num>
  <w:num w:numId="9" w16cid:durableId="1406731412">
    <w:abstractNumId w:val="2"/>
  </w:num>
  <w:num w:numId="10" w16cid:durableId="793793144">
    <w:abstractNumId w:val="7"/>
  </w:num>
  <w:num w:numId="11" w16cid:durableId="2001233233">
    <w:abstractNumId w:val="11"/>
    <w:lvlOverride w:ilvl="0">
      <w:startOverride w:val="1"/>
    </w:lvlOverride>
  </w:num>
  <w:num w:numId="12" w16cid:durableId="824782130">
    <w:abstractNumId w:val="14"/>
  </w:num>
  <w:num w:numId="13" w16cid:durableId="1274164880">
    <w:abstractNumId w:val="6"/>
  </w:num>
  <w:num w:numId="14" w16cid:durableId="154106616">
    <w:abstractNumId w:val="8"/>
  </w:num>
  <w:num w:numId="15" w16cid:durableId="1363090813">
    <w:abstractNumId w:val="10"/>
  </w:num>
  <w:num w:numId="16" w16cid:durableId="1871644574">
    <w:abstractNumId w:val="15"/>
  </w:num>
  <w:num w:numId="17" w16cid:durableId="1802728403">
    <w:abstractNumId w:val="4"/>
  </w:num>
  <w:num w:numId="18" w16cid:durableId="15537308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C773E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25C1"/>
    <w:rsid w:val="008129B3"/>
    <w:rsid w:val="00817F8D"/>
    <w:rsid w:val="008210C5"/>
    <w:rsid w:val="00821C5B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2825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3BF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654B1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20F9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extlayer--absolute">
    <w:name w:val="textlayer--absolute"/>
    <w:basedOn w:val="Fontepargpadro"/>
    <w:rsid w:val="002C7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23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abriel Ribeiro Estefanski</cp:lastModifiedBy>
  <cp:revision>2</cp:revision>
  <dcterms:created xsi:type="dcterms:W3CDTF">2023-05-03T19:59:00Z</dcterms:created>
  <dcterms:modified xsi:type="dcterms:W3CDTF">2023-05-0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